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98BAC" w14:textId="1B6856CE" w:rsidR="00893E86" w:rsidRDefault="00893E86" w:rsidP="00EA7DDD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Main Modules (Name, Purpose, Interfaces)</w:t>
      </w:r>
    </w:p>
    <w:p w14:paraId="7593CA18" w14:textId="41BCFB4C" w:rsidR="00893E86" w:rsidRDefault="00893E86" w:rsidP="00EA7DDD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55404A1" w14:textId="79CBE5A9" w:rsidR="00893E86" w:rsidRP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396725BE" w14:textId="28B57F81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376544B7" w14:textId="77777777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152820C2" w14:textId="5C219281" w:rsid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EFE5866" w14:textId="77777777" w:rsidR="002B4A6A" w:rsidRDefault="002B4A6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51C3C09" w14:textId="07382134" w:rsid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A49A368" w14:textId="660EA173" w:rsid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A549C5B" w14:textId="77777777" w:rsid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BA2C8F3" w14:textId="77777777" w:rsid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61451A1" w14:textId="77777777" w:rsidR="002B4A6A" w:rsidRDefault="00893E86" w:rsidP="002B4A6A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2353C508" w14:textId="77777777" w:rsidR="00913FC6" w:rsidRDefault="00913FC6" w:rsidP="002B4A6A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291728F" w14:textId="34650A95" w:rsidR="00893E86" w:rsidRPr="002B4A6A" w:rsidRDefault="00893E86" w:rsidP="002B4A6A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B4A6A">
        <w:rPr>
          <w:rFonts w:asciiTheme="majorBidi" w:hAnsiTheme="majorBidi" w:cstheme="majorBidi"/>
          <w:b/>
          <w:bCs/>
          <w:sz w:val="24"/>
          <w:szCs w:val="24"/>
        </w:rPr>
        <w:lastRenderedPageBreak/>
        <w:t>Databases (Name, Purpose)</w:t>
      </w:r>
    </w:p>
    <w:p w14:paraId="10E4B131" w14:textId="77777777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27451C9" w14:textId="77777777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</w:p>
    <w:p w14:paraId="306E6517" w14:textId="5B713E6A" w:rsidR="00893E86" w:rsidRPr="00893E86" w:rsidRDefault="00893E86" w:rsidP="00893E86">
      <w:pPr>
        <w:pStyle w:val="ListParagraph"/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13E7926D" w14:textId="49B58B82" w:rsidR="00893E86" w:rsidRP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071A66CB" w14:textId="77777777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5E92D99" w14:textId="086E0227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xternal Components (Name, Purpose)</w:t>
      </w:r>
    </w:p>
    <w:p w14:paraId="4D8723CB" w14:textId="77777777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474FB16" w14:textId="7EAB1AF3" w:rsidR="00893E86" w:rsidRP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26D15AC1" w14:textId="6E0572C1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</w:p>
    <w:p w14:paraId="50AFDAFA" w14:textId="05707D1E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7C45D8A4" w14:textId="066EB055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>Frameworks (Name, Purpose)</w:t>
      </w:r>
    </w:p>
    <w:p w14:paraId="1E94FCF2" w14:textId="77777777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4B8A302" w14:textId="77777777" w:rsidR="00893E86" w:rsidRP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103194AF" w14:textId="394C8097" w:rsidR="00893E86" w:rsidRP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</w:p>
    <w:p w14:paraId="65456097" w14:textId="77777777" w:rsidR="00913FC6" w:rsidRDefault="00913FC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9103FB5" w14:textId="5674411A" w:rsidR="00913FC6" w:rsidRDefault="00913FC6" w:rsidP="00913FC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Dependencies diagram </w:t>
      </w:r>
    </w:p>
    <w:p w14:paraId="147F3753" w14:textId="5F1C7FDC" w:rsidR="00913FC6" w:rsidRDefault="001B7BA9" w:rsidP="00913FC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ample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3E992E42" w14:textId="565E1DD1" w:rsidR="00913FC6" w:rsidRDefault="00980AEA" w:rsidP="00913FC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B7BA9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CCB6C0" wp14:editId="1E196D88">
                <wp:simplePos x="0" y="0"/>
                <wp:positionH relativeFrom="column">
                  <wp:posOffset>-38100</wp:posOffset>
                </wp:positionH>
                <wp:positionV relativeFrom="paragraph">
                  <wp:posOffset>67310</wp:posOffset>
                </wp:positionV>
                <wp:extent cx="3055620" cy="1798320"/>
                <wp:effectExtent l="12700" t="12700" r="17780" b="1778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5620" cy="1798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1B1F76" w14:textId="4EC735F1" w:rsidR="00913FC6" w:rsidRDefault="001B7BA9">
                            <w:r w:rsidRPr="001B7BA9">
                              <w:rPr>
                                <w:noProof/>
                              </w:rPr>
                              <w:drawing>
                                <wp:inline distT="0" distB="0" distL="0" distR="0" wp14:anchorId="4B6D47AD" wp14:editId="3A638B9E">
                                  <wp:extent cx="2952750" cy="1681480"/>
                                  <wp:effectExtent l="0" t="0" r="635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52750" cy="16814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0CCB6C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pt;margin-top:5.3pt;width:240.6pt;height:141.6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" fillcolor="white [3201]" strokecolor="black [3200]" strokeweight="2pt">
                <v:textbox>
                  <w:txbxContent>
                    <w:p w14:paraId="151B1F76" w14:textId="4EC735F1" w:rsidR="00913FC6" w:rsidRDefault="001B7BA9">
                      <w:r w:rsidRPr="001B7BA9">
                        <w:drawing>
                          <wp:inline distT="0" distB="0" distL="0" distR="0" wp14:anchorId="4B6D47AD" wp14:editId="3A638B9E">
                            <wp:extent cx="2952750" cy="1681480"/>
                            <wp:effectExtent l="0" t="0" r="635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52750" cy="16814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62CBDE2E" w14:textId="5B602E89" w:rsidR="00913FC6" w:rsidRPr="00893E86" w:rsidRDefault="00913FC6" w:rsidP="00913FC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501B5A2" w14:textId="145D91CE" w:rsidR="00913FC6" w:rsidRDefault="00913FC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2A49FC8" w14:textId="08A6F63D" w:rsidR="00913FC6" w:rsidRDefault="00913FC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FE038F1" w14:textId="68EA028C" w:rsidR="00913FC6" w:rsidRDefault="00913FC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DE7E676" w14:textId="422D886A" w:rsidR="001B7BA9" w:rsidRDefault="001B7BA9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8A1404C" w14:textId="370B05CD" w:rsidR="001B7BA9" w:rsidRDefault="001B7BA9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77B280B" w14:textId="09810386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1B7BA9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324481" wp14:editId="189E76DF">
                <wp:simplePos x="0" y="0"/>
                <wp:positionH relativeFrom="column">
                  <wp:posOffset>-160623</wp:posOffset>
                </wp:positionH>
                <wp:positionV relativeFrom="paragraph">
                  <wp:posOffset>355471</wp:posOffset>
                </wp:positionV>
                <wp:extent cx="6648257" cy="4667788"/>
                <wp:effectExtent l="12700" t="12700" r="6985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257" cy="4667788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29BF1B" w14:textId="28F1C7C0" w:rsidR="001B7BA9" w:rsidRDefault="001B7BA9" w:rsidP="001B7B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24481" id="Text Box 3" o:spid="_x0000_s1027" type="#_x0000_t202" style="position:absolute;left:0;text-align:left;margin-left:-12.65pt;margin-top:28pt;width:523.5pt;height:367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" fillcolor="white [3201]" strokecolor="black [3200]" strokeweight="2pt">
                <v:textbox>
                  <w:txbxContent>
                    <w:p w14:paraId="2E29BF1B" w14:textId="28F1C7C0" w:rsidR="001B7BA9" w:rsidRDefault="001B7BA9" w:rsidP="001B7BA9"/>
                  </w:txbxContent>
                </v:textbox>
              </v:shape>
            </w:pict>
          </mc:Fallback>
        </mc:AlternateContent>
      </w:r>
    </w:p>
    <w:p w14:paraId="2F4277EA" w14:textId="6FC5920E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D6D323E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BD78003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9B3A9AA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1F72E96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3FC5C2C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BD8B987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089D9E97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9F0860D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E2425E1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8FAFCCD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D72C338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F33FC32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9A31FF3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4F133865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8CF8657" w14:textId="77777777" w:rsidR="00980AEA" w:rsidRDefault="00980AEA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ACE7894" w14:textId="3C61848F" w:rsidR="00893E86" w:rsidRP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93E86">
        <w:rPr>
          <w:rFonts w:asciiTheme="majorBidi" w:hAnsiTheme="majorBidi" w:cstheme="majorBidi"/>
          <w:b/>
          <w:bCs/>
          <w:sz w:val="24"/>
          <w:szCs w:val="24"/>
        </w:rPr>
        <w:lastRenderedPageBreak/>
        <w:t>Design of non-functional requirements</w:t>
      </w:r>
    </w:p>
    <w:p w14:paraId="4DF49D6F" w14:textId="77777777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3C4889BC" w14:textId="77777777" w:rsidR="00893E86" w:rsidRP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45D8C60A" w14:textId="77777777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</w:t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</w:r>
      <w:r>
        <w:rPr>
          <w:rFonts w:asciiTheme="majorBidi" w:hAnsiTheme="majorBidi" w:cstheme="majorBidi"/>
          <w:b/>
          <w:bCs/>
          <w:sz w:val="24"/>
          <w:szCs w:val="24"/>
        </w:rPr>
        <w:br/>
        <w:t xml:space="preserve"> </w:t>
      </w:r>
    </w:p>
    <w:p w14:paraId="25011A6E" w14:textId="77777777" w:rsidR="00893E86" w:rsidRDefault="00893E86" w:rsidP="00893E86">
      <w:pPr>
        <w:pStyle w:val="ListParagraph"/>
        <w:numPr>
          <w:ilvl w:val="0"/>
          <w:numId w:val="4"/>
        </w:num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48998C6A" w14:textId="77777777" w:rsid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2832582F" w14:textId="60F8EC99" w:rsidR="00893E86" w:rsidRP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93E86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43B03D7F" w14:textId="40292A94" w:rsidR="00893E86" w:rsidRDefault="00893E86" w:rsidP="00893E86">
      <w:pPr>
        <w:pStyle w:val="ListParagraph"/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2A3B4DEC" w14:textId="2FC03C9F" w:rsidR="00893E86" w:rsidRDefault="00893E86" w:rsidP="00893E86">
      <w:pPr>
        <w:tabs>
          <w:tab w:val="center" w:pos="4680"/>
          <w:tab w:val="right" w:pos="9360"/>
        </w:tabs>
        <w:spacing w:before="20"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esign of the main project complexity</w:t>
      </w:r>
    </w:p>
    <w:p w14:paraId="304D1F07" w14:textId="72E0842B" w:rsidR="00893E86" w:rsidRPr="00893E86" w:rsidRDefault="00893E86" w:rsidP="00893E86">
      <w:pPr>
        <w:tabs>
          <w:tab w:val="center" w:pos="4680"/>
          <w:tab w:val="right" w:pos="9360"/>
        </w:tabs>
        <w:spacing w:before="2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sectPr w:rsidR="00893E86" w:rsidRPr="00893E86" w:rsidSect="00EA7DDD">
      <w:pgSz w:w="12240" w:h="15840"/>
      <w:pgMar w:top="1272" w:right="1440" w:bottom="942" w:left="115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E0315"/>
    <w:multiLevelType w:val="hybridMultilevel"/>
    <w:tmpl w:val="60667DCE"/>
    <w:lvl w:ilvl="0" w:tplc="5ECE8CD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95236"/>
    <w:multiLevelType w:val="hybridMultilevel"/>
    <w:tmpl w:val="628AD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247400"/>
    <w:multiLevelType w:val="multilevel"/>
    <w:tmpl w:val="D24A1D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E654970"/>
    <w:multiLevelType w:val="multilevel"/>
    <w:tmpl w:val="39E8C1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87650107">
    <w:abstractNumId w:val="3"/>
  </w:num>
  <w:num w:numId="2" w16cid:durableId="1475416982">
    <w:abstractNumId w:val="2"/>
  </w:num>
  <w:num w:numId="3" w16cid:durableId="2142533511">
    <w:abstractNumId w:val="0"/>
  </w:num>
  <w:num w:numId="4" w16cid:durableId="1693770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MjA3MjC1MDExNDRR0lEKTi0uzszPAykwrAUAZiNg5iwAAAA="/>
  </w:docVars>
  <w:rsids>
    <w:rsidRoot w:val="00DF746D"/>
    <w:rsid w:val="00050693"/>
    <w:rsid w:val="0016163E"/>
    <w:rsid w:val="00170CEB"/>
    <w:rsid w:val="001B7BA9"/>
    <w:rsid w:val="00271710"/>
    <w:rsid w:val="002A1BE7"/>
    <w:rsid w:val="002B4A6A"/>
    <w:rsid w:val="003350FA"/>
    <w:rsid w:val="003B5300"/>
    <w:rsid w:val="003C0C0C"/>
    <w:rsid w:val="004357F1"/>
    <w:rsid w:val="0049259E"/>
    <w:rsid w:val="004C788F"/>
    <w:rsid w:val="005A6E3F"/>
    <w:rsid w:val="006F482C"/>
    <w:rsid w:val="007132A4"/>
    <w:rsid w:val="007238CD"/>
    <w:rsid w:val="007520C1"/>
    <w:rsid w:val="007D337B"/>
    <w:rsid w:val="00831511"/>
    <w:rsid w:val="00845FAE"/>
    <w:rsid w:val="00875A08"/>
    <w:rsid w:val="00893E86"/>
    <w:rsid w:val="008D10D0"/>
    <w:rsid w:val="008F6A25"/>
    <w:rsid w:val="00913FC6"/>
    <w:rsid w:val="00980AEA"/>
    <w:rsid w:val="00A743C4"/>
    <w:rsid w:val="00AB32D3"/>
    <w:rsid w:val="00AB66D4"/>
    <w:rsid w:val="00C04B4E"/>
    <w:rsid w:val="00C05C42"/>
    <w:rsid w:val="00C1539A"/>
    <w:rsid w:val="00C565D1"/>
    <w:rsid w:val="00CF14A0"/>
    <w:rsid w:val="00CF3D62"/>
    <w:rsid w:val="00D710F8"/>
    <w:rsid w:val="00DF746D"/>
    <w:rsid w:val="00E16070"/>
    <w:rsid w:val="00E56BEB"/>
    <w:rsid w:val="00EA7DDD"/>
    <w:rsid w:val="00F36EEA"/>
    <w:rsid w:val="00F4073C"/>
    <w:rsid w:val="00F8372C"/>
    <w:rsid w:val="00F9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7FC27"/>
  <w15:docId w15:val="{077C738C-9993-904B-B3FF-16F8C5B3C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C2CB1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4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7BD"/>
  </w:style>
  <w:style w:type="paragraph" w:styleId="Footer">
    <w:name w:val="footer"/>
    <w:basedOn w:val="Normal"/>
    <w:link w:val="FooterChar"/>
    <w:uiPriority w:val="99"/>
    <w:unhideWhenUsed/>
    <w:rsid w:val="00804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7BD"/>
  </w:style>
  <w:style w:type="paragraph" w:styleId="BalloonText">
    <w:name w:val="Balloon Text"/>
    <w:basedOn w:val="Normal"/>
    <w:link w:val="BalloonTextChar"/>
    <w:uiPriority w:val="99"/>
    <w:semiHidden/>
    <w:unhideWhenUsed/>
    <w:rsid w:val="00B1334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344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72342B"/>
    <w:pPr>
      <w:spacing w:after="0" w:line="240" w:lineRule="auto"/>
      <w:ind w:left="720"/>
      <w:contextualSpacing/>
    </w:pPr>
    <w:rPr>
      <w:rFonts w:ascii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A2A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2A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2A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3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52EE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152EE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C2CB1"/>
    <w:rPr>
      <w:rFonts w:ascii="Times New Roman" w:hAnsi="Times New Roman" w:cs="Times New Roman"/>
      <w:b/>
      <w:bCs/>
      <w:sz w:val="36"/>
      <w:szCs w:val="36"/>
      <w:lang w:val="en-CA"/>
    </w:rPr>
  </w:style>
  <w:style w:type="paragraph" w:styleId="Revision">
    <w:name w:val="Revision"/>
    <w:hidden/>
    <w:uiPriority w:val="99"/>
    <w:semiHidden/>
    <w:rsid w:val="00DD638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706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6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6A3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0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ErBca1i5UlJwEeiv/dAOGLHIJpw==">CgMxLjA4AHIhMTVXSXQ5QnhXX0QzaE1TdHZEcU42NVlfVDJFMGN6ZnI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ao</dc:creator>
  <cp:lastModifiedBy>Julia Rubin</cp:lastModifiedBy>
  <cp:revision>36</cp:revision>
  <cp:lastPrinted>2023-10-11T05:03:00Z</cp:lastPrinted>
  <dcterms:created xsi:type="dcterms:W3CDTF">2020-08-23T06:58:00Z</dcterms:created>
  <dcterms:modified xsi:type="dcterms:W3CDTF">2023-10-11T05:05:00Z</dcterms:modified>
</cp:coreProperties>
</file>